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32829" w14:textId="6F2A95B2" w:rsidR="002D36E6" w:rsidRPr="001C2C31" w:rsidRDefault="00084EBF" w:rsidP="002D36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bject Oriented</w:t>
      </w:r>
      <w:r w:rsidR="002D36E6" w:rsidRPr="001C2C31">
        <w:rPr>
          <w:b/>
          <w:sz w:val="28"/>
          <w:szCs w:val="28"/>
        </w:rPr>
        <w:t xml:space="preserve"> Programming</w:t>
      </w:r>
    </w:p>
    <w:p w14:paraId="02087248" w14:textId="4FBDC639" w:rsidR="002D36E6" w:rsidRPr="001C2C31" w:rsidRDefault="002D36E6" w:rsidP="002D36E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Journal - </w:t>
      </w:r>
      <w:r w:rsidRPr="001C2C31">
        <w:rPr>
          <w:b/>
          <w:sz w:val="28"/>
          <w:szCs w:val="28"/>
        </w:rPr>
        <w:t xml:space="preserve">Lab # </w:t>
      </w:r>
      <w:r w:rsidR="0039785A">
        <w:rPr>
          <w:b/>
          <w:sz w:val="28"/>
          <w:szCs w:val="28"/>
        </w:rPr>
        <w:t>1</w:t>
      </w:r>
    </w:p>
    <w:p w14:paraId="1914EF47" w14:textId="164AE2F2" w:rsidR="002D36E6" w:rsidRPr="00162DE2" w:rsidRDefault="002D36E6" w:rsidP="002D36E6">
      <w:pPr>
        <w:rPr>
          <w:sz w:val="24"/>
          <w:szCs w:val="24"/>
        </w:rPr>
      </w:pPr>
      <w:r w:rsidRPr="00162DE2">
        <w:rPr>
          <w:sz w:val="24"/>
          <w:szCs w:val="24"/>
        </w:rPr>
        <w:t>Name:</w:t>
      </w:r>
      <w:r w:rsidRPr="00162DE2">
        <w:rPr>
          <w:sz w:val="24"/>
          <w:szCs w:val="24"/>
        </w:rPr>
        <w:tab/>
      </w:r>
      <w:r w:rsidRPr="00162DE2">
        <w:rPr>
          <w:sz w:val="24"/>
          <w:szCs w:val="24"/>
        </w:rPr>
        <w:tab/>
        <w:t xml:space="preserve"> </w:t>
      </w:r>
      <w:r w:rsidR="00D66B19">
        <w:rPr>
          <w:sz w:val="24"/>
          <w:szCs w:val="24"/>
        </w:rPr>
        <w:t>Saad Ahmad</w:t>
      </w:r>
    </w:p>
    <w:p w14:paraId="532C3655" w14:textId="3713F18A" w:rsidR="002D36E6" w:rsidRPr="00162DE2" w:rsidRDefault="002D36E6" w:rsidP="002D36E6">
      <w:pPr>
        <w:rPr>
          <w:sz w:val="24"/>
          <w:szCs w:val="24"/>
        </w:rPr>
      </w:pPr>
      <w:r w:rsidRPr="00162DE2">
        <w:rPr>
          <w:sz w:val="24"/>
          <w:szCs w:val="24"/>
        </w:rPr>
        <w:t xml:space="preserve">Enrollment #: </w:t>
      </w:r>
      <w:r w:rsidRPr="00162DE2">
        <w:rPr>
          <w:sz w:val="24"/>
          <w:szCs w:val="24"/>
        </w:rPr>
        <w:tab/>
      </w:r>
      <w:r w:rsidR="00D66B19">
        <w:rPr>
          <w:sz w:val="24"/>
          <w:szCs w:val="24"/>
        </w:rPr>
        <w:t>01-134222-130</w:t>
      </w:r>
    </w:p>
    <w:p w14:paraId="622D4CEB" w14:textId="0AF83CED" w:rsidR="002D36E6" w:rsidRDefault="002D36E6" w:rsidP="002D36E6">
      <w:pPr>
        <w:spacing w:line="360" w:lineRule="auto"/>
        <w:jc w:val="both"/>
        <w:rPr>
          <w:sz w:val="24"/>
          <w:szCs w:val="24"/>
        </w:rPr>
      </w:pPr>
      <w:r w:rsidRPr="00162DE2">
        <w:rPr>
          <w:sz w:val="24"/>
          <w:szCs w:val="24"/>
        </w:rPr>
        <w:t>Class:</w:t>
      </w:r>
      <w:r w:rsidRPr="00162DE2">
        <w:rPr>
          <w:sz w:val="24"/>
          <w:szCs w:val="24"/>
        </w:rPr>
        <w:tab/>
      </w:r>
      <w:r w:rsidRPr="00162DE2">
        <w:rPr>
          <w:sz w:val="24"/>
          <w:szCs w:val="24"/>
        </w:rPr>
        <w:tab/>
      </w:r>
      <w:r w:rsidR="00D66B19">
        <w:rPr>
          <w:sz w:val="24"/>
          <w:szCs w:val="24"/>
        </w:rPr>
        <w:t>BS-CS-2A</w:t>
      </w:r>
    </w:p>
    <w:p w14:paraId="7EECBEBD" w14:textId="77777777" w:rsidR="002D36E6" w:rsidRDefault="002D36E6" w:rsidP="002D36E6">
      <w:pPr>
        <w:spacing w:line="36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Objective</w:t>
      </w:r>
    </w:p>
    <w:p w14:paraId="60EE474F" w14:textId="61AC48AC" w:rsidR="009A6EE8" w:rsidRDefault="009A6EE8" w:rsidP="009A6EE8">
      <w:pPr>
        <w:tabs>
          <w:tab w:val="left" w:pos="1095"/>
        </w:tabs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This lab will cover</w:t>
      </w:r>
      <w:r w:rsidR="00084EBF">
        <w:rPr>
          <w:rFonts w:ascii="Calibri" w:eastAsia="Calibri" w:hAnsi="Calibri" w:cs="Times New Roman"/>
          <w:sz w:val="24"/>
          <w:szCs w:val="24"/>
        </w:rPr>
        <w:t xml:space="preserve"> recap of C++ concepts </w:t>
      </w:r>
      <w:r w:rsidR="009B4EFC">
        <w:rPr>
          <w:rFonts w:ascii="Calibri" w:eastAsia="Calibri" w:hAnsi="Calibri" w:cs="Times New Roman"/>
          <w:sz w:val="24"/>
          <w:szCs w:val="24"/>
        </w:rPr>
        <w:t xml:space="preserve">including </w:t>
      </w:r>
      <w:r w:rsidR="00E84911">
        <w:rPr>
          <w:rFonts w:ascii="Calibri" w:eastAsia="Calibri" w:hAnsi="Calibri" w:cs="Times New Roman"/>
          <w:sz w:val="24"/>
          <w:szCs w:val="24"/>
        </w:rPr>
        <w:t>built-in functions</w:t>
      </w:r>
      <w:r w:rsidR="009B4EFC">
        <w:rPr>
          <w:rFonts w:ascii="Calibri" w:eastAsia="Calibri" w:hAnsi="Calibri" w:cs="Times New Roman"/>
          <w:sz w:val="24"/>
          <w:szCs w:val="24"/>
        </w:rPr>
        <w:t>, function pass by value, overloaded functions and function pass by reference.</w:t>
      </w:r>
    </w:p>
    <w:p w14:paraId="6287AA94" w14:textId="458FB295" w:rsidR="00193790" w:rsidRDefault="009A6EE8" w:rsidP="009A6EE8">
      <w:pPr>
        <w:tabs>
          <w:tab w:val="left" w:pos="1095"/>
        </w:tabs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Exercise 1</w:t>
      </w:r>
      <w:r w:rsidR="005B5339">
        <w:rPr>
          <w:b/>
          <w:noProof/>
          <w:sz w:val="24"/>
          <w:szCs w:val="24"/>
          <w:lang w:val="fr-FR"/>
        </w:rPr>
        <w:t> : Write output of the following tas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"/>
        <w:gridCol w:w="4398"/>
        <w:gridCol w:w="4358"/>
      </w:tblGrid>
      <w:tr w:rsidR="009A6EE8" w:rsidRPr="006469FB" w14:paraId="02C0583A" w14:textId="77777777" w:rsidTr="009A6EE8">
        <w:trPr>
          <w:trHeight w:val="850"/>
        </w:trPr>
        <w:tc>
          <w:tcPr>
            <w:tcW w:w="640" w:type="dxa"/>
          </w:tcPr>
          <w:p w14:paraId="5B76C33A" w14:textId="77777777" w:rsidR="009A6EE8" w:rsidRPr="006469FB" w:rsidRDefault="009A6EE8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469FB">
              <w:rPr>
                <w:rFonts w:ascii="Times New Roman" w:eastAsia="Calibri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4398" w:type="dxa"/>
          </w:tcPr>
          <w:p w14:paraId="60D150CF" w14:textId="77777777" w:rsidR="00392AB9" w:rsidRDefault="00392AB9" w:rsidP="0019379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14:paraId="04C5E545" w14:textId="74C89078" w:rsidR="00C60D69" w:rsidRDefault="00C60D69" w:rsidP="00C60D6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ime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36F92E22" w14:textId="77777777" w:rsidR="00C60D69" w:rsidRDefault="00C60D69" w:rsidP="00C60D6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62C6042" w14:textId="1442C6AD" w:rsidR="009A6EE8" w:rsidRPr="00771959" w:rsidRDefault="009A6EE8" w:rsidP="00C60D6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</w:p>
        </w:tc>
        <w:tc>
          <w:tcPr>
            <w:tcW w:w="4358" w:type="dxa"/>
          </w:tcPr>
          <w:p w14:paraId="4B6D3C96" w14:textId="06EFB3A7" w:rsidR="00E16FD3" w:rsidRPr="005B5339" w:rsidRDefault="00193790" w:rsidP="005B5339">
            <w:pPr>
              <w:autoSpaceDE w:val="0"/>
              <w:autoSpaceDN w:val="0"/>
              <w:adjustRightInd w:val="0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5B5339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Output:</w:t>
            </w:r>
          </w:p>
          <w:p w14:paraId="1F75BC2A" w14:textId="65749003" w:rsidR="00E16FD3" w:rsidRPr="00193790" w:rsidRDefault="00D66B19" w:rsidP="00193790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677173552</w:t>
            </w:r>
          </w:p>
        </w:tc>
      </w:tr>
      <w:tr w:rsidR="009A6EE8" w:rsidRPr="006469FB" w14:paraId="3E09C891" w14:textId="77777777" w:rsidTr="009A6EE8">
        <w:trPr>
          <w:trHeight w:val="850"/>
        </w:trPr>
        <w:tc>
          <w:tcPr>
            <w:tcW w:w="640" w:type="dxa"/>
          </w:tcPr>
          <w:p w14:paraId="031C9787" w14:textId="7DAC6265" w:rsidR="009A6EE8" w:rsidRPr="006469FB" w:rsidRDefault="009A6EE8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4398" w:type="dxa"/>
          </w:tcPr>
          <w:p w14:paraId="09ED3D6D" w14:textId="77777777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D5A3046" w14:textId="6DACD8D8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37FAD7AE" w14:textId="472BA00F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2D30F791" w14:textId="77777777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A9648D9" w14:textId="275523B0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02757824" w14:textId="1AA39E9A" w:rsidR="00E16FD3" w:rsidRDefault="00E16FD3" w:rsidP="00E16FD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AEDC804" w14:textId="1C72FDBF" w:rsidR="00392AB9" w:rsidRPr="00392AB9" w:rsidRDefault="00E16FD3" w:rsidP="00E16FD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0D40006B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1</w:t>
            </w:r>
          </w:p>
          <w:p w14:paraId="6B5CB4ED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8467</w:t>
            </w:r>
          </w:p>
          <w:p w14:paraId="0F1F4795" w14:textId="5E95E0CE" w:rsidR="009A6EE8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6334</w:t>
            </w:r>
          </w:p>
        </w:tc>
      </w:tr>
      <w:tr w:rsidR="009A6EE8" w:rsidRPr="006469FB" w14:paraId="38D1E01B" w14:textId="77777777" w:rsidTr="009A6EE8">
        <w:trPr>
          <w:trHeight w:val="850"/>
        </w:trPr>
        <w:tc>
          <w:tcPr>
            <w:tcW w:w="640" w:type="dxa"/>
          </w:tcPr>
          <w:p w14:paraId="2347E755" w14:textId="4337C4B2" w:rsidR="009A6EE8" w:rsidRPr="006469FB" w:rsidRDefault="009A6EE8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4398" w:type="dxa"/>
          </w:tcPr>
          <w:p w14:paraId="0EA48910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In the range 0 to 9</w:t>
            </w:r>
          </w:p>
          <w:p w14:paraId="592AF152" w14:textId="0B5C2AB1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;</w:t>
            </w:r>
          </w:p>
          <w:p w14:paraId="5F78ADB4" w14:textId="0CD43655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;</w:t>
            </w:r>
          </w:p>
          <w:p w14:paraId="33ACC734" w14:textId="5DD7CEFC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;</w:t>
            </w:r>
          </w:p>
          <w:p w14:paraId="0662F68D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993ED7" w14:textId="0BE4DF9A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B0C79C0" w14:textId="5ECE267E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8827C67" w14:textId="01E1F236" w:rsidR="009A6EE8" w:rsidRPr="003812EE" w:rsidRDefault="002373AA" w:rsidP="002373A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08CE8012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14:paraId="7513E1AB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7</w:t>
            </w:r>
          </w:p>
          <w:p w14:paraId="60EB2AB2" w14:textId="16C540A1" w:rsidR="009A6EE8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</w:tr>
      <w:tr w:rsidR="00392AB9" w:rsidRPr="006469FB" w14:paraId="4E1C1570" w14:textId="77777777" w:rsidTr="009A6EE8">
        <w:trPr>
          <w:trHeight w:val="850"/>
        </w:trPr>
        <w:tc>
          <w:tcPr>
            <w:tcW w:w="640" w:type="dxa"/>
          </w:tcPr>
          <w:p w14:paraId="75B87571" w14:textId="0FBD32F0" w:rsidR="00392AB9" w:rsidRDefault="00392AB9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398" w:type="dxa"/>
          </w:tcPr>
          <w:p w14:paraId="25725EA4" w14:textId="375DF9C6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In the range </w:t>
            </w:r>
            <w:r w:rsidR="0013688F">
              <w:rPr>
                <w:rFonts w:ascii="Consolas" w:hAnsi="Consolas" w:cs="Consolas"/>
                <w:color w:val="008000"/>
                <w:sz w:val="19"/>
                <w:szCs w:val="19"/>
              </w:rPr>
              <w:t>1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to 10</w:t>
            </w:r>
          </w:p>
          <w:p w14:paraId="2FA57E37" w14:textId="4CCB8D1F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 + 1;</w:t>
            </w:r>
          </w:p>
          <w:p w14:paraId="7AE7C624" w14:textId="35439F8A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 + 1;</w:t>
            </w:r>
          </w:p>
          <w:p w14:paraId="28A93BD4" w14:textId="30F1A2F2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%10 + 1;</w:t>
            </w:r>
          </w:p>
          <w:p w14:paraId="7F690B74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BE9605E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322E079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07E5DE5" w14:textId="2C0A5235" w:rsidR="00392AB9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413EF263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14:paraId="26E5A160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  <w:p w14:paraId="4AE4FF1F" w14:textId="526C9872" w:rsidR="00392AB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</w:tc>
      </w:tr>
      <w:tr w:rsidR="002373AA" w:rsidRPr="006469FB" w14:paraId="78A99539" w14:textId="77777777" w:rsidTr="009A6EE8">
        <w:trPr>
          <w:trHeight w:val="850"/>
        </w:trPr>
        <w:tc>
          <w:tcPr>
            <w:tcW w:w="640" w:type="dxa"/>
          </w:tcPr>
          <w:p w14:paraId="6DA03999" w14:textId="4411461D" w:rsidR="002373AA" w:rsidRDefault="00B34B2B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4398" w:type="dxa"/>
          </w:tcPr>
          <w:p w14:paraId="06A6E644" w14:textId="68EE9620" w:rsidR="005B5339" w:rsidRPr="005B5339" w:rsidRDefault="005B5339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 w:themeColor="text1"/>
                <w:sz w:val="19"/>
                <w:szCs w:val="19"/>
              </w:rPr>
            </w:pPr>
            <w:r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Execute the following code twice and observe the output.</w:t>
            </w:r>
          </w:p>
          <w:p w14:paraId="147B01D1" w14:textId="77777777" w:rsidR="005B5339" w:rsidRDefault="005B5339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14:paraId="16B074AE" w14:textId="522F9654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lastRenderedPageBreak/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eed = 20;</w:t>
            </w:r>
          </w:p>
          <w:p w14:paraId="0A78FA93" w14:textId="1131E276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ra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seed);</w:t>
            </w:r>
          </w:p>
          <w:p w14:paraId="5E319831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FA871E2" w14:textId="15800A72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% 10 + 1;</w:t>
            </w:r>
          </w:p>
          <w:p w14:paraId="6C25BC06" w14:textId="1483EA5B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% 10 + 1;</w:t>
            </w:r>
          </w:p>
          <w:p w14:paraId="7EAB129C" w14:textId="4509741E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and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% 10 + 1;</w:t>
            </w:r>
          </w:p>
          <w:p w14:paraId="03F5E230" w14:textId="77777777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AF2F421" w14:textId="029AF8CA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1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58C3B4E" w14:textId="721209FB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2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6CE9ED0" w14:textId="7EEFC985" w:rsidR="002373AA" w:rsidRDefault="002373AA" w:rsidP="002373A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yRandomNumber3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7DAEFA30" w14:textId="77777777" w:rsidR="002373AA" w:rsidRDefault="002373AA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B99F836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4</w:t>
            </w:r>
          </w:p>
          <w:p w14:paraId="2CD3EB1D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  <w:p w14:paraId="6D68F0C3" w14:textId="77777777" w:rsid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1BA458BF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14:paraId="0AED45C5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0</w:t>
            </w:r>
          </w:p>
          <w:p w14:paraId="2FAF71B2" w14:textId="4B9A5AC0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</w:tr>
      <w:tr w:rsidR="00B34B2B" w:rsidRPr="006469FB" w14:paraId="19875436" w14:textId="77777777" w:rsidTr="005B5339">
        <w:trPr>
          <w:trHeight w:val="1328"/>
        </w:trPr>
        <w:tc>
          <w:tcPr>
            <w:tcW w:w="640" w:type="dxa"/>
          </w:tcPr>
          <w:p w14:paraId="278A1391" w14:textId="18DB44D9" w:rsidR="00B34B2B" w:rsidRDefault="00B34B2B" w:rsidP="00BB5888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4398" w:type="dxa"/>
          </w:tcPr>
          <w:p w14:paraId="771D5A3E" w14:textId="24023D2B" w:rsidR="00B34B2B" w:rsidRDefault="00B34B2B" w:rsidP="005B5339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Change the </w:t>
            </w:r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statement </w:t>
            </w:r>
            <w:proofErr w:type="spellStart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srand</w:t>
            </w:r>
            <w:proofErr w:type="spellEnd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(seed) to </w:t>
            </w:r>
            <w:proofErr w:type="spellStart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srand</w:t>
            </w:r>
            <w:proofErr w:type="spellEnd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(</w:t>
            </w:r>
            <w:proofErr w:type="gramStart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time(</w:t>
            </w:r>
            <w:proofErr w:type="gramEnd"/>
            <w:r w:rsidR="005B5339" w:rsidRPr="005B5339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>0)) and execute the program twice. observe the output. how this output is different than the above point.</w:t>
            </w:r>
          </w:p>
        </w:tc>
        <w:tc>
          <w:tcPr>
            <w:tcW w:w="4358" w:type="dxa"/>
          </w:tcPr>
          <w:p w14:paraId="712F83F8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  <w:p w14:paraId="46E6C50B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5</w:t>
            </w:r>
          </w:p>
          <w:p w14:paraId="3C1C020C" w14:textId="1E220BE4" w:rsidR="00B34B2B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</w:tc>
      </w:tr>
    </w:tbl>
    <w:p w14:paraId="7BEE2FE7" w14:textId="11C37156" w:rsidR="00991791" w:rsidRPr="00991791" w:rsidRDefault="00991791" w:rsidP="00991791">
      <w:pPr>
        <w:tabs>
          <w:tab w:val="left" w:pos="1095"/>
        </w:tabs>
        <w:spacing w:before="240" w:after="0" w:line="360" w:lineRule="auto"/>
        <w:jc w:val="both"/>
        <w:rPr>
          <w:rFonts w:ascii="Calibri" w:eastAsia="Calibri" w:hAnsi="Calibri" w:cs="Times New Roman"/>
          <w:b/>
          <w:sz w:val="24"/>
          <w:szCs w:val="24"/>
        </w:rPr>
      </w:pPr>
      <w:r w:rsidRPr="00991791">
        <w:rPr>
          <w:rFonts w:ascii="Consolas" w:hAnsi="Consolas" w:cs="Consolas"/>
          <w:b/>
          <w:color w:val="808080"/>
          <w:sz w:val="24"/>
          <w:szCs w:val="24"/>
        </w:rPr>
        <w:t>#include</w:t>
      </w:r>
      <w:r w:rsidRPr="00991791">
        <w:rPr>
          <w:rFonts w:ascii="Consolas" w:hAnsi="Consolas" w:cs="Consolas"/>
          <w:b/>
          <w:color w:val="A31515"/>
          <w:sz w:val="24"/>
          <w:szCs w:val="24"/>
        </w:rPr>
        <w:t>&lt;</w:t>
      </w:r>
      <w:r>
        <w:rPr>
          <w:rFonts w:ascii="Consolas" w:hAnsi="Consolas" w:cs="Consolas"/>
          <w:b/>
          <w:color w:val="A31515"/>
          <w:sz w:val="24"/>
          <w:szCs w:val="24"/>
        </w:rPr>
        <w:t>math.h</w:t>
      </w:r>
      <w:r w:rsidRPr="00991791">
        <w:rPr>
          <w:rFonts w:ascii="Consolas" w:hAnsi="Consolas" w:cs="Consolas"/>
          <w:b/>
          <w:color w:val="A31515"/>
          <w:sz w:val="24"/>
          <w:szCs w:val="24"/>
        </w:rPr>
        <w:t>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"/>
        <w:gridCol w:w="4398"/>
        <w:gridCol w:w="4358"/>
      </w:tblGrid>
      <w:tr w:rsidR="00B34B2B" w:rsidRPr="006469FB" w14:paraId="586EB409" w14:textId="77777777" w:rsidTr="00BB5888">
        <w:trPr>
          <w:trHeight w:val="850"/>
        </w:trPr>
        <w:tc>
          <w:tcPr>
            <w:tcW w:w="640" w:type="dxa"/>
          </w:tcPr>
          <w:p w14:paraId="43673ADB" w14:textId="49B5F12E" w:rsidR="00B34B2B" w:rsidRDefault="00B34B2B" w:rsidP="00B34B2B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4398" w:type="dxa"/>
          </w:tcPr>
          <w:p w14:paraId="5E3D2AAC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At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560;</w:t>
            </w:r>
          </w:p>
          <w:p w14:paraId="6B9AEF82" w14:textId="41F6F0C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At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730;</w:t>
            </w:r>
          </w:p>
          <w:p w14:paraId="31E34510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6DD53F2" w14:textId="157ACA48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Bt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At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At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3EA62A7" w14:textId="769B4D6F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BtoC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1D75E55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</w:p>
          <w:p w14:paraId="6E4ACF86" w14:textId="77F378E4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Bt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abs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BtoC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A49BBF9" w14:textId="7A392E58" w:rsidR="00B34B2B" w:rsidRPr="00EC7EAE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stanceBtoC</w:t>
            </w:r>
            <w:proofErr w:type="spellEnd"/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2AE37FB1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-170</w:t>
            </w:r>
          </w:p>
          <w:p w14:paraId="29BD262F" w14:textId="74A673B4" w:rsidR="00B34B2B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70</w:t>
            </w:r>
          </w:p>
        </w:tc>
      </w:tr>
      <w:tr w:rsidR="00B34B2B" w:rsidRPr="006469FB" w14:paraId="6CDCA8DA" w14:textId="77777777" w:rsidTr="00BB5888">
        <w:trPr>
          <w:trHeight w:val="850"/>
        </w:trPr>
        <w:tc>
          <w:tcPr>
            <w:tcW w:w="640" w:type="dxa"/>
          </w:tcPr>
          <w:p w14:paraId="4A455B3C" w14:textId="03BA35C3" w:rsidR="00B34B2B" w:rsidRPr="006469FB" w:rsidRDefault="00084EBF" w:rsidP="00B34B2B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  <w:r w:rsidR="00B34B2B"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398" w:type="dxa"/>
          </w:tcPr>
          <w:p w14:paraId="3537F3FC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14:paraId="4D951845" w14:textId="50D9239C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ube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ow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, 3);</w:t>
            </w:r>
          </w:p>
          <w:p w14:paraId="61C9E36A" w14:textId="1FFDB78F" w:rsidR="00B34B2B" w:rsidRPr="003812EE" w:rsidRDefault="00B34B2B" w:rsidP="00B34B2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ube;</w:t>
            </w:r>
          </w:p>
        </w:tc>
        <w:tc>
          <w:tcPr>
            <w:tcW w:w="4358" w:type="dxa"/>
          </w:tcPr>
          <w:p w14:paraId="19264974" w14:textId="27F73352" w:rsidR="00B34B2B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8</w:t>
            </w:r>
          </w:p>
        </w:tc>
      </w:tr>
      <w:tr w:rsidR="00B34B2B" w:rsidRPr="006469FB" w14:paraId="1F4C8030" w14:textId="77777777" w:rsidTr="00BB5888">
        <w:trPr>
          <w:trHeight w:val="850"/>
        </w:trPr>
        <w:tc>
          <w:tcPr>
            <w:tcW w:w="640" w:type="dxa"/>
          </w:tcPr>
          <w:p w14:paraId="4B694246" w14:textId="69F4F806" w:rsidR="00B34B2B" w:rsidRDefault="00084EBF" w:rsidP="00B34B2B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4398" w:type="dxa"/>
          </w:tcPr>
          <w:p w14:paraId="3D39A3B3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</w:p>
          <w:p w14:paraId="3AA06AEE" w14:textId="2316D016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heta = 45;</w:t>
            </w:r>
          </w:p>
          <w:p w14:paraId="3732F884" w14:textId="373CD576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s(theta)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974A171" w14:textId="23F3914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in(theta)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A623C73" w14:textId="374FB44D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an(theta)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020650D" w14:textId="2716B1DF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2B91AF"/>
                <w:sz w:val="19"/>
                <w:szCs w:val="19"/>
              </w:rPr>
            </w:pPr>
          </w:p>
        </w:tc>
        <w:tc>
          <w:tcPr>
            <w:tcW w:w="4358" w:type="dxa"/>
          </w:tcPr>
          <w:p w14:paraId="40F64EF0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0.525322</w:t>
            </w:r>
          </w:p>
          <w:p w14:paraId="443F15A5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0.850904</w:t>
            </w:r>
          </w:p>
          <w:p w14:paraId="15D17399" w14:textId="432E2738" w:rsidR="00B34B2B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1.61978</w:t>
            </w:r>
          </w:p>
        </w:tc>
      </w:tr>
      <w:tr w:rsidR="00B34B2B" w:rsidRPr="006469FB" w14:paraId="20C3F3F4" w14:textId="77777777" w:rsidTr="00BB5888">
        <w:trPr>
          <w:trHeight w:val="850"/>
        </w:trPr>
        <w:tc>
          <w:tcPr>
            <w:tcW w:w="640" w:type="dxa"/>
          </w:tcPr>
          <w:p w14:paraId="6846987F" w14:textId="48C552E6" w:rsidR="00B34B2B" w:rsidRDefault="00B34B2B" w:rsidP="00B34B2B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  <w:r w:rsidR="00084EBF">
              <w:rPr>
                <w:rFonts w:ascii="Times New Roman" w:eastAsia="Calibri" w:hAnsi="Times New Roman" w:cs="Times New Roman"/>
                <w:sz w:val="24"/>
                <w:szCs w:val="24"/>
              </w:rPr>
              <w:t>0.</w:t>
            </w:r>
          </w:p>
        </w:tc>
        <w:tc>
          <w:tcPr>
            <w:tcW w:w="4398" w:type="dxa"/>
          </w:tcPr>
          <w:p w14:paraId="6EE8250F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2B91AF"/>
                <w:sz w:val="19"/>
                <w:szCs w:val="19"/>
              </w:rPr>
            </w:pPr>
          </w:p>
          <w:p w14:paraId="230DA1F0" w14:textId="77777777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lo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 = 29.5;</w:t>
            </w:r>
          </w:p>
          <w:p w14:paraId="5D0A30E1" w14:textId="6B764974" w:rsidR="00B34B2B" w:rsidRDefault="00B34B2B" w:rsidP="00B34B2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eil(number)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7553027" w14:textId="1AA12A7E" w:rsidR="00B34B2B" w:rsidRDefault="00B34B2B" w:rsidP="00B34B2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4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loor(number)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4358" w:type="dxa"/>
          </w:tcPr>
          <w:p w14:paraId="049332D8" w14:textId="77777777" w:rsidR="00D66B19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30</w:t>
            </w:r>
          </w:p>
          <w:p w14:paraId="1A253737" w14:textId="1E122E9C" w:rsidR="00B34B2B" w:rsidRPr="00D66B19" w:rsidRDefault="00D66B19" w:rsidP="00D66B19">
            <w:pPr>
              <w:autoSpaceDE w:val="0"/>
              <w:autoSpaceDN w:val="0"/>
              <w:adjustRightInd w:val="0"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66B19">
              <w:rPr>
                <w:rFonts w:ascii="Times New Roman" w:eastAsia="Calibri" w:hAnsi="Times New Roman" w:cs="Times New Roman"/>
                <w:sz w:val="24"/>
                <w:szCs w:val="24"/>
              </w:rPr>
              <w:t>29</w:t>
            </w:r>
          </w:p>
        </w:tc>
      </w:tr>
    </w:tbl>
    <w:p w14:paraId="13AE36AA" w14:textId="77777777" w:rsidR="00176908" w:rsidRDefault="00176908" w:rsidP="00BB5888">
      <w:pPr>
        <w:spacing w:before="240" w:after="0" w:line="360" w:lineRule="auto"/>
        <w:jc w:val="both"/>
        <w:rPr>
          <w:b/>
          <w:noProof/>
          <w:sz w:val="24"/>
          <w:szCs w:val="24"/>
          <w:lang w:val="fr-FR"/>
        </w:rPr>
      </w:pPr>
    </w:p>
    <w:p w14:paraId="09F5CF5B" w14:textId="77777777" w:rsidR="00270D82" w:rsidRDefault="00270D82" w:rsidP="00BB5888">
      <w:pPr>
        <w:spacing w:before="240" w:after="0" w:line="360" w:lineRule="auto"/>
        <w:jc w:val="both"/>
        <w:rPr>
          <w:b/>
          <w:noProof/>
          <w:sz w:val="24"/>
          <w:szCs w:val="24"/>
          <w:lang w:val="fr-FR"/>
        </w:rPr>
      </w:pPr>
    </w:p>
    <w:p w14:paraId="517A6DE1" w14:textId="768C9324" w:rsidR="009A6EE8" w:rsidRDefault="009A6EE8" w:rsidP="00BB5888">
      <w:pPr>
        <w:spacing w:before="240" w:after="0"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lastRenderedPageBreak/>
        <w:t xml:space="preserve">Exercise </w:t>
      </w:r>
      <w:r w:rsidR="0002024D">
        <w:rPr>
          <w:b/>
          <w:noProof/>
          <w:sz w:val="24"/>
          <w:szCs w:val="24"/>
          <w:lang w:val="fr-FR"/>
        </w:rPr>
        <w:t>2</w:t>
      </w:r>
    </w:p>
    <w:p w14:paraId="60D62C99" w14:textId="23618AE9" w:rsidR="009A6EE8" w:rsidRDefault="00BB5888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870830" wp14:editId="6B45786E">
                <wp:simplePos x="0" y="0"/>
                <wp:positionH relativeFrom="column">
                  <wp:posOffset>281305</wp:posOffset>
                </wp:positionH>
                <wp:positionV relativeFrom="paragraph">
                  <wp:posOffset>40640</wp:posOffset>
                </wp:positionV>
                <wp:extent cx="5238750" cy="1562100"/>
                <wp:effectExtent l="0" t="0" r="19050" b="1905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156210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6DD197" w14:textId="0C719FE3" w:rsidR="009B4EFC" w:rsidRPr="00862B44" w:rsidRDefault="009B4EFC" w:rsidP="009B4EFC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Write a program </w:t>
                            </w:r>
                            <w:r w:rsidR="00B204AA"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which computes the following expression.</w:t>
                            </w:r>
                          </w:p>
                          <w:p w14:paraId="7E0F70BF" w14:textId="42271D54" w:rsidR="00B204AA" w:rsidRPr="00862B44" w:rsidRDefault="00B204AA" w:rsidP="009B4EFC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F= (x</w:t>
                            </w:r>
                            <w:r w:rsidR="00862B44"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* </w:t>
                            </w:r>
                            <w:proofErr w:type="spellStart"/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y</w:t>
                            </w:r>
                            <w:r w:rsidR="00862B44" w:rsidRPr="00862B44">
                              <w:rPr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n</w:t>
                            </w:r>
                            <w:proofErr w:type="spellEnd"/>
                            <w:r w:rsidR="00862B44" w:rsidRPr="00862B44">
                              <w:rPr>
                                <w:color w:val="000000" w:themeColor="text1"/>
                                <w:sz w:val="24"/>
                                <w:szCs w:val="24"/>
                                <w:vertAlign w:val="superscript"/>
                              </w:rPr>
                              <w:t>)</w:t>
                            </w:r>
                            <w:r w:rsidR="00862B44"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/z!</w:t>
                            </w:r>
                          </w:p>
                          <w:p w14:paraId="5D58BAAF" w14:textId="0B66509C" w:rsidR="00862B44" w:rsidRPr="00862B44" w:rsidRDefault="00862B44" w:rsidP="009B4EFC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T</w:t>
                            </w: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ake input of x, y, and z from user. 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ass these values into a function to compute this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expression</w:t>
                            </w: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In case of negative values, provide default values for these variables.</w:t>
                            </w:r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Display the value of “F” in </w:t>
                            </w:r>
                            <w:proofErr w:type="gramStart"/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main(</w:t>
                            </w:r>
                            <w:proofErr w:type="gramEnd"/>
                            <w:r w:rsidRPr="00862B44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).</w:t>
                            </w:r>
                          </w:p>
                          <w:p w14:paraId="01D0F899" w14:textId="77777777" w:rsidR="00BB5888" w:rsidRDefault="00BB5888" w:rsidP="009A6EE8">
                            <w:pPr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type w14:anchorId="5A870830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22.15pt;margin-top:3.2pt;width:412.5pt;height:12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" fillcolor="#ff9">
                <v:textbox>
                  <w:txbxContent>
                    <w:p w14:paraId="156DD197" w14:textId="0C719FE3" w:rsidR="009B4EFC" w:rsidRPr="00862B44" w:rsidRDefault="009B4EFC" w:rsidP="009B4EFC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Write a program </w:t>
                      </w:r>
                      <w:r w:rsidR="00B204AA"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which computes the following expression.</w:t>
                      </w:r>
                    </w:p>
                    <w:p w14:paraId="7E0F70BF" w14:textId="42271D54" w:rsidR="00B204AA" w:rsidRPr="00862B44" w:rsidRDefault="00B204AA" w:rsidP="009B4EFC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F= (x</w:t>
                      </w:r>
                      <w:r w:rsidR="00862B44"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* </w:t>
                      </w:r>
                      <w:proofErr w:type="spellStart"/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y</w:t>
                      </w:r>
                      <w:r w:rsidR="00862B44" w:rsidRPr="00862B44">
                        <w:rPr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n</w:t>
                      </w:r>
                      <w:proofErr w:type="spellEnd"/>
                      <w:r w:rsidR="00862B44" w:rsidRPr="00862B44">
                        <w:rPr>
                          <w:color w:val="000000" w:themeColor="text1"/>
                          <w:sz w:val="24"/>
                          <w:szCs w:val="24"/>
                          <w:vertAlign w:val="superscript"/>
                        </w:rPr>
                        <w:t>)</w:t>
                      </w:r>
                      <w:r w:rsidR="00862B44"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/z!</w:t>
                      </w:r>
                    </w:p>
                    <w:p w14:paraId="5D58BAAF" w14:textId="0B66509C" w:rsidR="00862B44" w:rsidRPr="00862B44" w:rsidRDefault="00862B44" w:rsidP="009B4EFC">
                      <w:pPr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T</w:t>
                      </w: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ake input of x, y, and z from user. 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ass these values into a function to compute this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expression</w:t>
                      </w: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In case of negative values, provide default values for these variables.</w:t>
                      </w:r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 xml:space="preserve"> Display the value of “F” in </w:t>
                      </w:r>
                      <w:proofErr w:type="gramStart"/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main(</w:t>
                      </w:r>
                      <w:proofErr w:type="gramEnd"/>
                      <w:r w:rsidRPr="00862B44">
                        <w:rPr>
                          <w:color w:val="000000" w:themeColor="text1"/>
                          <w:sz w:val="24"/>
                          <w:szCs w:val="24"/>
                        </w:rPr>
                        <w:t>).</w:t>
                      </w:r>
                    </w:p>
                    <w:p w14:paraId="01D0F899" w14:textId="77777777" w:rsidR="00BB5888" w:rsidRDefault="00BB5888" w:rsidP="009A6EE8">
                      <w:pPr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379DDF3" w14:textId="77777777" w:rsidR="009A6EE8" w:rsidRDefault="009A6EE8" w:rsidP="009A6EE8">
      <w:pPr>
        <w:tabs>
          <w:tab w:val="left" w:pos="8671"/>
        </w:tabs>
        <w:jc w:val="both"/>
        <w:rPr>
          <w:b/>
          <w:lang w:val="fr-FR"/>
        </w:rPr>
      </w:pPr>
      <w:r>
        <w:rPr>
          <w:b/>
          <w:lang w:val="fr-FR"/>
        </w:rPr>
        <w:tab/>
      </w:r>
    </w:p>
    <w:p w14:paraId="691F4AD8" w14:textId="77777777" w:rsidR="00BB5888" w:rsidRDefault="00BB5888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7FD248BB" w14:textId="77777777" w:rsidR="00862B44" w:rsidRDefault="00862B44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7A36D3DF" w14:textId="77777777" w:rsidR="00D66B19" w:rsidRDefault="00D66B19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</w:p>
    <w:p w14:paraId="02BECECC" w14:textId="246B0CF9" w:rsidR="00176908" w:rsidRDefault="00D66B19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Code :</w:t>
      </w:r>
    </w:p>
    <w:p w14:paraId="14A38D7B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61777755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math.h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&gt;</w:t>
      </w:r>
    </w:p>
    <w:p w14:paraId="3F29D4F1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42DAEBF4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actorial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39AD7A4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ltiply = 1;</w:t>
      </w:r>
    </w:p>
    <w:p w14:paraId="464F8CEA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gt; 1) {</w:t>
      </w:r>
    </w:p>
    <w:p w14:paraId="74DDBAC8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multiply = multiply *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79537952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>--;</w:t>
      </w:r>
    </w:p>
    <w:p w14:paraId="126249EF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5FBB1523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ltiply;</w:t>
      </w:r>
    </w:p>
    <w:p w14:paraId="2726CC36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16750E0F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ormula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q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) {</w:t>
      </w:r>
    </w:p>
    <w:p w14:paraId="23A91225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lt; 0) {</w:t>
      </w:r>
    </w:p>
    <w:p w14:paraId="2829CDDD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;</w:t>
      </w:r>
    </w:p>
    <w:p w14:paraId="66CB6881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2475192C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lt; 0) {</w:t>
      </w:r>
    </w:p>
    <w:p w14:paraId="3B536D93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;</w:t>
      </w:r>
    </w:p>
    <w:p w14:paraId="0A9F69E9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20AECA64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lt; 0) {</w:t>
      </w:r>
    </w:p>
    <w:p w14:paraId="6C972163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1;</w:t>
      </w:r>
    </w:p>
    <w:p w14:paraId="7CE8C29B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087EA707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 factorial(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14:paraId="7DDA6E9D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floa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 = (</w:t>
      </w:r>
      <w:r>
        <w:rPr>
          <w:rFonts w:ascii="Cascadia Mono" w:hAnsi="Cascadia Mono" w:cs="Cascadia Mono"/>
          <w:color w:val="80808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*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pow(</w:t>
      </w:r>
      <w:proofErr w:type="gramEnd"/>
      <w:r>
        <w:rPr>
          <w:rFonts w:ascii="Cascadia Mono" w:hAnsi="Cascadia Mono" w:cs="Cascadia Mono"/>
          <w:color w:val="808080"/>
          <w:sz w:val="19"/>
          <w:szCs w:val="19"/>
        </w:rPr>
        <w:t>b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808080"/>
          <w:sz w:val="19"/>
          <w:szCs w:val="19"/>
        </w:rPr>
        <w:t>q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)) / </w:t>
      </w:r>
      <w:r>
        <w:rPr>
          <w:rFonts w:ascii="Cascadia Mono" w:hAnsi="Cascadia Mono" w:cs="Cascadia Mono"/>
          <w:color w:val="808080"/>
          <w:sz w:val="19"/>
          <w:szCs w:val="19"/>
        </w:rPr>
        <w:t>c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FD26A48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;</w:t>
      </w:r>
    </w:p>
    <w:p w14:paraId="06441FB5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7E81042B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3689E646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, y, z, n;</w:t>
      </w:r>
    </w:p>
    <w:p w14:paraId="6353E09F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value of x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23DD21C2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;</w:t>
      </w:r>
    </w:p>
    <w:p w14:paraId="7564DBD3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value of y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9523161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;</w:t>
      </w:r>
    </w:p>
    <w:p w14:paraId="213D164E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value of z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F8D6D6D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z;</w:t>
      </w:r>
    </w:p>
    <w:p w14:paraId="2FABC631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value of n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6BDF063D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;</w:t>
      </w:r>
    </w:p>
    <w:p w14:paraId="65FF3417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n &lt; 0) {</w:t>
      </w:r>
    </w:p>
    <w:p w14:paraId="0A7E3FC8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ormula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x, y, z);</w:t>
      </w:r>
    </w:p>
    <w:p w14:paraId="2861A4F0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45015764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5F8266C0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formula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x, y, z, n);</w:t>
      </w:r>
    </w:p>
    <w:p w14:paraId="28ACC245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06A5A7D6" w14:textId="77777777" w:rsidR="00D66B19" w:rsidRDefault="00D66B19" w:rsidP="00D66B1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39DD62C8" w14:textId="53F47EEF" w:rsidR="00D66B19" w:rsidRDefault="00D66B19" w:rsidP="00D66B19">
      <w:pPr>
        <w:spacing w:line="360" w:lineRule="auto"/>
        <w:jc w:val="both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65B67DA0" w14:textId="6F7772FE" w:rsidR="00270D82" w:rsidRDefault="00270D82" w:rsidP="00D66B19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>Output :</w:t>
      </w:r>
    </w:p>
    <w:p w14:paraId="54836D5D" w14:textId="4BD8DAFE" w:rsidR="00270D82" w:rsidRDefault="00270D82" w:rsidP="00D66B19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 w:rsidRPr="00270D82">
        <w:rPr>
          <w:b/>
          <w:noProof/>
          <w:sz w:val="24"/>
          <w:szCs w:val="24"/>
          <w:lang w:val="fr-FR"/>
        </w:rPr>
        <w:drawing>
          <wp:inline distT="0" distB="0" distL="0" distR="0" wp14:anchorId="595627F3" wp14:editId="1655D9AE">
            <wp:extent cx="5972810" cy="3251835"/>
            <wp:effectExtent l="0" t="0" r="889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825F7" w14:textId="1F7C9ADA" w:rsidR="009A6EE8" w:rsidRDefault="009A6EE8" w:rsidP="009A6EE8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t xml:space="preserve">Exercise </w:t>
      </w:r>
      <w:r w:rsidR="0002024D">
        <w:rPr>
          <w:b/>
          <w:noProof/>
          <w:sz w:val="24"/>
          <w:szCs w:val="24"/>
          <w:lang w:val="fr-FR"/>
        </w:rPr>
        <w:t>3</w:t>
      </w:r>
    </w:p>
    <w:p w14:paraId="0CE728D3" w14:textId="34C2DB91" w:rsidR="0002024D" w:rsidRDefault="00C464B7" w:rsidP="002D36E6">
      <w:pPr>
        <w:tabs>
          <w:tab w:val="left" w:pos="1095"/>
        </w:tabs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E818C7" wp14:editId="04CE929B">
                <wp:simplePos x="0" y="0"/>
                <wp:positionH relativeFrom="column">
                  <wp:posOffset>357505</wp:posOffset>
                </wp:positionH>
                <wp:positionV relativeFrom="paragraph">
                  <wp:posOffset>185420</wp:posOffset>
                </wp:positionV>
                <wp:extent cx="5238750" cy="1685925"/>
                <wp:effectExtent l="0" t="0" r="19050" b="2857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168592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798AC" w14:textId="77777777" w:rsidR="00C2398E" w:rsidRDefault="00C2398E" w:rsidP="00C2398E">
                            <w:pPr>
                              <w:ind w:left="-5"/>
                            </w:pPr>
                            <w:r>
                              <w:t xml:space="preserve">Write a function to convert temperature from Fahrenheit to Celsius. Ask the user to enter temperature in degree Fahrenheit and then convert it to Celsius using a function. </w:t>
                            </w:r>
                          </w:p>
                          <w:p w14:paraId="5B68F5B2" w14:textId="77777777" w:rsidR="00C2398E" w:rsidRDefault="00C2398E" w:rsidP="00C2398E">
                            <w:pPr>
                              <w:ind w:left="483"/>
                            </w:pPr>
                            <w:r>
                              <w:t xml:space="preserve">                                                Celsius=(F-</w:t>
                            </w:r>
                            <w:proofErr w:type="gramStart"/>
                            <w:r>
                              <w:t>32)*</w:t>
                            </w:r>
                            <w:proofErr w:type="gramEnd"/>
                            <w:r>
                              <w:t xml:space="preserve">(5/9). </w:t>
                            </w:r>
                          </w:p>
                          <w:p w14:paraId="64A68720" w14:textId="77777777" w:rsidR="00C2398E" w:rsidRDefault="00C2398E" w:rsidP="00C2398E">
                            <w:pPr>
                              <w:ind w:left="483"/>
                            </w:pPr>
                          </w:p>
                          <w:p w14:paraId="7E7C217A" w14:textId="7449A12B" w:rsidR="00C464B7" w:rsidRDefault="00C2398E" w:rsidP="00C2398E">
                            <w:pPr>
                              <w:ind w:left="483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*Hint: 5/9 = 0.5555, if you want to use division operator, you may need to perform typecasting into doub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>
            <w:pict>
              <v:shape w14:anchorId="11E818C7" id="Text Box 13" o:spid="_x0000_s1028" type="#_x0000_t202" style="position:absolute;left:0;text-align:left;margin-left:28.15pt;margin-top:14.6pt;width:412.5pt;height:132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" fillcolor="#ff9">
                <v:textbox>
                  <w:txbxContent>
                    <w:p w14:paraId="61B798AC" w14:textId="77777777" w:rsidR="00C2398E" w:rsidRDefault="00C2398E" w:rsidP="00C2398E">
                      <w:pPr>
                        <w:ind w:left="-5"/>
                      </w:pPr>
                      <w:r>
                        <w:t xml:space="preserve">Write a function to convert temperature from Fahrenheit to Celsius. Ask the user to enter temperature in degree Fahrenheit and then convert it to Celsius using a function. </w:t>
                      </w:r>
                    </w:p>
                    <w:p w14:paraId="5B68F5B2" w14:textId="77777777" w:rsidR="00C2398E" w:rsidRDefault="00C2398E" w:rsidP="00C2398E">
                      <w:pPr>
                        <w:ind w:left="483"/>
                      </w:pPr>
                      <w:r>
                        <w:t xml:space="preserve">                                                Celsius=(F-</w:t>
                      </w:r>
                      <w:proofErr w:type="gramStart"/>
                      <w:r>
                        <w:t>32)*</w:t>
                      </w:r>
                      <w:proofErr w:type="gramEnd"/>
                      <w:r>
                        <w:t xml:space="preserve">(5/9). </w:t>
                      </w:r>
                    </w:p>
                    <w:p w14:paraId="64A68720" w14:textId="77777777" w:rsidR="00C2398E" w:rsidRDefault="00C2398E" w:rsidP="00C2398E">
                      <w:pPr>
                        <w:ind w:left="483"/>
                      </w:pPr>
                    </w:p>
                    <w:p w14:paraId="7E7C217A" w14:textId="7449A12B" w:rsidR="00C464B7" w:rsidRDefault="00C2398E" w:rsidP="00C2398E">
                      <w:pPr>
                        <w:ind w:left="483"/>
                        <w:rPr>
                          <w:sz w:val="24"/>
                          <w:szCs w:val="24"/>
                        </w:rPr>
                      </w:pPr>
                      <w:r>
                        <w:t>*Hint: 5/9 = 0.5555, if you want to use division operator, you may need to perform typecasting into double.</w:t>
                      </w:r>
                    </w:p>
                  </w:txbxContent>
                </v:textbox>
              </v:shape>
            </w:pict>
          </mc:Fallback>
        </mc:AlternateContent>
      </w:r>
    </w:p>
    <w:p w14:paraId="326E108F" w14:textId="437E1158" w:rsidR="005B5339" w:rsidRPr="005B5339" w:rsidRDefault="005B5339" w:rsidP="005B5339">
      <w:pPr>
        <w:rPr>
          <w:rFonts w:ascii="Calibri" w:eastAsia="Calibri" w:hAnsi="Calibri" w:cs="Times New Roman"/>
          <w:sz w:val="24"/>
          <w:szCs w:val="24"/>
        </w:rPr>
      </w:pPr>
    </w:p>
    <w:p w14:paraId="566C3D2D" w14:textId="1173C9E2" w:rsidR="005B5339" w:rsidRPr="005B5339" w:rsidRDefault="005B5339" w:rsidP="005B5339">
      <w:pPr>
        <w:rPr>
          <w:rFonts w:ascii="Calibri" w:eastAsia="Calibri" w:hAnsi="Calibri" w:cs="Times New Roman"/>
          <w:sz w:val="24"/>
          <w:szCs w:val="24"/>
        </w:rPr>
      </w:pPr>
    </w:p>
    <w:p w14:paraId="2214911C" w14:textId="0A0FA6E2" w:rsidR="005B5339" w:rsidRPr="005B5339" w:rsidRDefault="005B5339" w:rsidP="005B5339">
      <w:pPr>
        <w:rPr>
          <w:rFonts w:ascii="Calibri" w:eastAsia="Calibri" w:hAnsi="Calibri" w:cs="Times New Roman"/>
          <w:sz w:val="24"/>
          <w:szCs w:val="24"/>
        </w:rPr>
      </w:pPr>
    </w:p>
    <w:p w14:paraId="1581D910" w14:textId="36209287" w:rsidR="005B5339" w:rsidRDefault="005B5339" w:rsidP="005B5339">
      <w:pPr>
        <w:rPr>
          <w:rFonts w:ascii="Calibri" w:eastAsia="Calibri" w:hAnsi="Calibri" w:cs="Times New Roman"/>
          <w:sz w:val="24"/>
          <w:szCs w:val="24"/>
        </w:rPr>
      </w:pPr>
    </w:p>
    <w:p w14:paraId="1AA20EED" w14:textId="56235152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23F38B9C" w14:textId="102FECE6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199FFD5D" w14:textId="29C7890A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66E11D92" w14:textId="77777777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1289419D" w14:textId="0E4BBFE1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lastRenderedPageBreak/>
        <w:t>Code:</w:t>
      </w:r>
    </w:p>
    <w:p w14:paraId="4E7E6462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61DDD9C4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6F83010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4A5892F4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onvert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</w:rPr>
        <w:t>temp</w:t>
      </w:r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30A7CDF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e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= (</w:t>
      </w:r>
      <w:r>
        <w:rPr>
          <w:rFonts w:ascii="Cascadia Mono" w:hAnsi="Cascadia Mono" w:cs="Cascadia Mono"/>
          <w:color w:val="808080"/>
          <w:sz w:val="19"/>
          <w:szCs w:val="19"/>
        </w:rPr>
        <w:t>temp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- 32) * (0.55555);</w:t>
      </w:r>
    </w:p>
    <w:p w14:paraId="046555E0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e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E9C2434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0725B0B7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4BF91D71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2EEB6466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Enter temperature in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Fahrenheit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777698F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mp;</w:t>
      </w:r>
    </w:p>
    <w:p w14:paraId="5B1957E2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"Temperature in 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</w:rPr>
        <w:t>Celsius :</w:t>
      </w:r>
      <w:proofErr w:type="gramEnd"/>
      <w:r>
        <w:rPr>
          <w:rFonts w:ascii="Cascadia Mono" w:hAnsi="Cascadia Mono" w:cs="Cascadia Mono"/>
          <w:color w:val="A31515"/>
          <w:sz w:val="19"/>
          <w:szCs w:val="19"/>
        </w:rPr>
        <w:t xml:space="preserve">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nvert(temp);</w:t>
      </w:r>
    </w:p>
    <w:p w14:paraId="764D5722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2E166AAB" w14:textId="1014B1FC" w:rsidR="00270D82" w:rsidRDefault="00270D82" w:rsidP="00270D82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242CDF78" w14:textId="642F1BBE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Output:</w:t>
      </w:r>
    </w:p>
    <w:p w14:paraId="7E48235C" w14:textId="6D39EB2F" w:rsidR="00270D82" w:rsidRPr="005B5339" w:rsidRDefault="00270D82" w:rsidP="005B5339">
      <w:pPr>
        <w:rPr>
          <w:rFonts w:ascii="Calibri" w:eastAsia="Calibri" w:hAnsi="Calibri" w:cs="Times New Roman"/>
          <w:sz w:val="24"/>
          <w:szCs w:val="24"/>
        </w:rPr>
      </w:pPr>
      <w:r w:rsidRPr="00270D82">
        <w:rPr>
          <w:rFonts w:ascii="Calibri" w:eastAsia="Calibri" w:hAnsi="Calibri" w:cs="Times New Roman"/>
          <w:sz w:val="24"/>
          <w:szCs w:val="24"/>
        </w:rPr>
        <w:drawing>
          <wp:inline distT="0" distB="0" distL="0" distR="0" wp14:anchorId="620063C2" wp14:editId="21247290">
            <wp:extent cx="5972810" cy="3235325"/>
            <wp:effectExtent l="0" t="0" r="889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5F97" w14:textId="65385B2E" w:rsidR="005B5339" w:rsidRDefault="005B5339" w:rsidP="005B5339">
      <w:pPr>
        <w:rPr>
          <w:rFonts w:ascii="Calibri" w:eastAsia="Calibri" w:hAnsi="Calibri" w:cs="Times New Roman"/>
          <w:sz w:val="24"/>
          <w:szCs w:val="24"/>
        </w:rPr>
      </w:pPr>
    </w:p>
    <w:p w14:paraId="3E0ED831" w14:textId="5A889987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4576C60E" w14:textId="7898E425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1C755036" w14:textId="5B92E954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2E0E20D2" w14:textId="6F0DE1F1" w:rsidR="00270D82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02A1C999" w14:textId="77777777" w:rsidR="00270D82" w:rsidRPr="005B5339" w:rsidRDefault="00270D82" w:rsidP="005B5339">
      <w:pPr>
        <w:rPr>
          <w:rFonts w:ascii="Calibri" w:eastAsia="Calibri" w:hAnsi="Calibri" w:cs="Times New Roman"/>
          <w:sz w:val="24"/>
          <w:szCs w:val="24"/>
        </w:rPr>
      </w:pPr>
    </w:p>
    <w:p w14:paraId="43B78CB1" w14:textId="0BBAE423" w:rsidR="00176533" w:rsidRDefault="00176533" w:rsidP="00176533">
      <w:pPr>
        <w:spacing w:line="360" w:lineRule="auto"/>
        <w:jc w:val="both"/>
        <w:rPr>
          <w:b/>
          <w:noProof/>
          <w:sz w:val="24"/>
          <w:szCs w:val="24"/>
          <w:lang w:val="fr-FR"/>
        </w:rPr>
      </w:pPr>
      <w:r>
        <w:rPr>
          <w:b/>
          <w:noProof/>
          <w:sz w:val="24"/>
          <w:szCs w:val="24"/>
          <w:lang w:val="fr-FR"/>
        </w:rPr>
        <w:lastRenderedPageBreak/>
        <w:t>Exercise 4</w:t>
      </w:r>
    </w:p>
    <w:p w14:paraId="739D38B1" w14:textId="77777777" w:rsidR="00176533" w:rsidRDefault="00176533" w:rsidP="00176533">
      <w:pPr>
        <w:tabs>
          <w:tab w:val="left" w:pos="1095"/>
        </w:tabs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311F0E" wp14:editId="41223B34">
                <wp:simplePos x="0" y="0"/>
                <wp:positionH relativeFrom="column">
                  <wp:posOffset>357505</wp:posOffset>
                </wp:positionH>
                <wp:positionV relativeFrom="paragraph">
                  <wp:posOffset>184151</wp:posOffset>
                </wp:positionV>
                <wp:extent cx="5238750" cy="518160"/>
                <wp:effectExtent l="0" t="0" r="19050" b="1524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8750" cy="518160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CD121" w14:textId="6F5EE9DA" w:rsidR="00176533" w:rsidRDefault="00176533" w:rsidP="00176533">
                            <w:pPr>
                              <w:ind w:left="-5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 xml:space="preserve">Write a function to print </w:t>
                            </w:r>
                            <w:proofErr w:type="spellStart"/>
                            <w:r>
                              <w:t>fibnocci</w:t>
                            </w:r>
                            <w:proofErr w:type="spellEnd"/>
                            <w:r>
                              <w:t xml:space="preserve"> series till the limit provided by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311F0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left:0;text-align:left;margin-left:28.15pt;margin-top:14.5pt;width:412.5pt;height:40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" fillcolor="#ff9">
                <v:textbox>
                  <w:txbxContent>
                    <w:p w14:paraId="08BCD121" w14:textId="6F5EE9DA" w:rsidR="00176533" w:rsidRDefault="00176533" w:rsidP="00176533">
                      <w:pPr>
                        <w:ind w:left="-5"/>
                        <w:rPr>
                          <w:sz w:val="24"/>
                          <w:szCs w:val="24"/>
                        </w:rPr>
                      </w:pPr>
                      <w:r>
                        <w:t xml:space="preserve">Write a function to </w:t>
                      </w:r>
                      <w:r>
                        <w:t xml:space="preserve">print </w:t>
                      </w:r>
                      <w:proofErr w:type="spellStart"/>
                      <w:r>
                        <w:t>fibnocci</w:t>
                      </w:r>
                      <w:proofErr w:type="spellEnd"/>
                      <w:r>
                        <w:t xml:space="preserve"> series till the limit provided by user</w:t>
                      </w:r>
                    </w:p>
                  </w:txbxContent>
                </v:textbox>
              </v:shape>
            </w:pict>
          </mc:Fallback>
        </mc:AlternateContent>
      </w:r>
    </w:p>
    <w:p w14:paraId="73E4522B" w14:textId="77777777" w:rsidR="00176533" w:rsidRPr="005B5339" w:rsidRDefault="00176533" w:rsidP="00176533">
      <w:pPr>
        <w:rPr>
          <w:rFonts w:ascii="Calibri" w:eastAsia="Calibri" w:hAnsi="Calibri" w:cs="Times New Roman"/>
          <w:sz w:val="24"/>
          <w:szCs w:val="24"/>
        </w:rPr>
      </w:pPr>
    </w:p>
    <w:p w14:paraId="4C27316C" w14:textId="4D6405C9" w:rsidR="005B5339" w:rsidRDefault="00270D82" w:rsidP="005B5339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Code:</w:t>
      </w:r>
    </w:p>
    <w:p w14:paraId="547B3131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&lt;iostream&gt;</w:t>
      </w:r>
    </w:p>
    <w:p w14:paraId="151B11F9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A8D49E2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d;</w:t>
      </w:r>
    </w:p>
    <w:p w14:paraId="2958476F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AB9291E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) {</w:t>
      </w:r>
    </w:p>
    <w:p w14:paraId="6C6B3BC9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mit;</w:t>
      </w:r>
    </w:p>
    <w:p w14:paraId="68E190B1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Enter the limit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3078CE1D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i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gt;&g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mit;</w:t>
      </w:r>
    </w:p>
    <w:p w14:paraId="2587F306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2] = { 0,1 };</w:t>
      </w:r>
    </w:p>
    <w:p w14:paraId="6B82E167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0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[1]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170E1D6A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= 0;</w:t>
      </w:r>
    </w:p>
    <w:p w14:paraId="138B1BB1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; sum &lt; limit;) {</w:t>
      </w:r>
    </w:p>
    <w:p w14:paraId="5AB200E8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sum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0] +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1];</w:t>
      </w:r>
    </w:p>
    <w:p w14:paraId="79D9B98A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0]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1];</w:t>
      </w:r>
    </w:p>
    <w:p w14:paraId="30AFED9A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1] = sum;</w:t>
      </w:r>
    </w:p>
    <w:p w14:paraId="683AFA32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um &lt; limit) {</w:t>
      </w:r>
    </w:p>
    <w:p w14:paraId="399D346B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 </w:t>
      </w:r>
      <w:r>
        <w:rPr>
          <w:rFonts w:ascii="Cascadia Mono" w:hAnsi="Cascadia Mono" w:cs="Cascadia Mono"/>
          <w:color w:val="008080"/>
          <w:sz w:val="19"/>
          <w:szCs w:val="19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" 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EF0C80F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5637C376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345261CE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14:paraId="577EF0CE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BE8E7ED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711647CF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7ECDD2CC" w14:textId="77777777" w:rsidR="00270D82" w:rsidRDefault="00270D82" w:rsidP="00270D8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0;</w:t>
      </w:r>
    </w:p>
    <w:p w14:paraId="113EC571" w14:textId="234289B1" w:rsidR="00270D82" w:rsidRDefault="00270D82" w:rsidP="00270D82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14:paraId="4AA90CF0" w14:textId="220F8F5E" w:rsidR="00270D82" w:rsidRDefault="00270D82" w:rsidP="00270D82">
      <w:pPr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t>Output:</w:t>
      </w:r>
    </w:p>
    <w:p w14:paraId="49FBD9B2" w14:textId="58AE0E80" w:rsidR="00270D82" w:rsidRDefault="00270D82" w:rsidP="00270D82">
      <w:pPr>
        <w:rPr>
          <w:rFonts w:ascii="Calibri" w:eastAsia="Calibri" w:hAnsi="Calibri" w:cs="Times New Roman"/>
          <w:sz w:val="24"/>
          <w:szCs w:val="24"/>
        </w:rPr>
      </w:pPr>
      <w:r w:rsidRPr="00270D82">
        <w:rPr>
          <w:rFonts w:ascii="Calibri" w:eastAsia="Calibri" w:hAnsi="Calibri" w:cs="Times New Roman"/>
          <w:sz w:val="24"/>
          <w:szCs w:val="24"/>
        </w:rPr>
        <w:drawing>
          <wp:inline distT="0" distB="0" distL="0" distR="0" wp14:anchorId="286F1BA5" wp14:editId="3A19725C">
            <wp:extent cx="4526280" cy="245755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4554" cy="2462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F00D044" w14:textId="5EFF719A" w:rsidR="005B5339" w:rsidRPr="005B5339" w:rsidRDefault="005B5339" w:rsidP="005B5339">
      <w:pPr>
        <w:tabs>
          <w:tab w:val="left" w:pos="1980"/>
        </w:tabs>
        <w:rPr>
          <w:rFonts w:ascii="Calibri" w:eastAsia="Calibri" w:hAnsi="Calibri" w:cs="Times New Roman"/>
          <w:sz w:val="24"/>
          <w:szCs w:val="24"/>
        </w:rPr>
      </w:pPr>
      <w:r>
        <w:rPr>
          <w:rFonts w:ascii="Calibri" w:eastAsia="Calibri" w:hAnsi="Calibri" w:cs="Times New Roman"/>
          <w:sz w:val="24"/>
          <w:szCs w:val="24"/>
        </w:rPr>
        <w:lastRenderedPageBreak/>
        <w:tab/>
        <w:t>*************************************************</w:t>
      </w:r>
    </w:p>
    <w:sectPr w:rsidR="005B5339" w:rsidRPr="005B5339" w:rsidSect="003C1F2F">
      <w:headerReference w:type="default" r:id="rId11"/>
      <w:footerReference w:type="defaul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9A416D" w14:textId="77777777" w:rsidR="00387312" w:rsidRDefault="00387312" w:rsidP="00F6651C">
      <w:pPr>
        <w:spacing w:after="0" w:line="240" w:lineRule="auto"/>
      </w:pPr>
      <w:r>
        <w:separator/>
      </w:r>
    </w:p>
  </w:endnote>
  <w:endnote w:type="continuationSeparator" w:id="0">
    <w:p w14:paraId="2BE25E4E" w14:textId="77777777" w:rsidR="00387312" w:rsidRDefault="00387312" w:rsidP="00F665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4AC932" w14:textId="4BFE640F" w:rsidR="00BB5888" w:rsidRPr="00061EA7" w:rsidRDefault="00BB5888" w:rsidP="00061EA7">
    <w:pPr>
      <w:pStyle w:val="Footer"/>
      <w:pBdr>
        <w:top w:val="thinThickSmallGap" w:sz="24" w:space="1" w:color="622423"/>
      </w:pBdr>
      <w:rPr>
        <w:rFonts w:ascii="Cambria" w:hAnsi="Cambria"/>
      </w:rPr>
    </w:pPr>
    <w:r>
      <w:rPr>
        <w:rFonts w:ascii="Cambria" w:hAnsi="Cambria"/>
      </w:rPr>
      <w:t xml:space="preserve">Computer </w:t>
    </w:r>
    <w:r w:rsidRPr="00061EA7">
      <w:rPr>
        <w:rFonts w:ascii="Cambria" w:hAnsi="Cambria"/>
      </w:rPr>
      <w:t>Programming Lab</w:t>
    </w:r>
  </w:p>
  <w:p w14:paraId="64155223" w14:textId="3B15569D" w:rsidR="00BB5888" w:rsidRPr="00061EA7" w:rsidRDefault="00BB5888" w:rsidP="00061EA7">
    <w:pPr>
      <w:pStyle w:val="Footer"/>
      <w:pBdr>
        <w:top w:val="thinThickSmallGap" w:sz="24" w:space="1" w:color="622423"/>
      </w:pBdr>
      <w:rPr>
        <w:rFonts w:ascii="Cambria" w:hAnsi="Cambria"/>
      </w:rPr>
    </w:pPr>
    <w:r w:rsidRPr="00061EA7">
      <w:rPr>
        <w:rFonts w:ascii="Cambria" w:hAnsi="Cambria"/>
      </w:rPr>
      <w:ptab w:relativeTo="margin" w:alignment="right" w:leader="none"/>
    </w:r>
    <w:r w:rsidRPr="00061EA7">
      <w:rPr>
        <w:rFonts w:ascii="Cambria" w:hAnsi="Cambria"/>
      </w:rPr>
      <w:t xml:space="preserve">Page </w:t>
    </w:r>
    <w:r w:rsidRPr="00061EA7">
      <w:fldChar w:fldCharType="begin"/>
    </w:r>
    <w:r>
      <w:instrText xml:space="preserve"> PAGE   \* MERGEFORMAT </w:instrText>
    </w:r>
    <w:r w:rsidRPr="00061EA7">
      <w:fldChar w:fldCharType="separate"/>
    </w:r>
    <w:r w:rsidR="00176533" w:rsidRPr="00176533">
      <w:rPr>
        <w:rFonts w:ascii="Cambria" w:hAnsi="Cambria"/>
        <w:noProof/>
      </w:rPr>
      <w:t>2</w:t>
    </w:r>
    <w:r w:rsidRPr="00061EA7">
      <w:rPr>
        <w:rFonts w:ascii="Cambria" w:hAnsi="Cambria"/>
        <w:noProof/>
      </w:rPr>
      <w:fldChar w:fldCharType="end"/>
    </w:r>
  </w:p>
  <w:p w14:paraId="20FCF3CA" w14:textId="77777777" w:rsidR="00BB5888" w:rsidRDefault="00BB5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9A36EF" w14:textId="77777777" w:rsidR="00387312" w:rsidRDefault="00387312" w:rsidP="00F6651C">
      <w:pPr>
        <w:spacing w:after="0" w:line="240" w:lineRule="auto"/>
      </w:pPr>
      <w:r>
        <w:separator/>
      </w:r>
    </w:p>
  </w:footnote>
  <w:footnote w:type="continuationSeparator" w:id="0">
    <w:p w14:paraId="0DD1C124" w14:textId="77777777" w:rsidR="00387312" w:rsidRDefault="00387312" w:rsidP="00F665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5A160" w14:textId="0EA76B13" w:rsidR="00BB5888" w:rsidRDefault="00BB5888">
    <w:pPr>
      <w:pStyle w:val="Header"/>
    </w:pPr>
    <w:r>
      <w:t>Lab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F41"/>
    <w:multiLevelType w:val="hybridMultilevel"/>
    <w:tmpl w:val="EABA6B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F55C2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B0153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187EB7"/>
    <w:multiLevelType w:val="hybridMultilevel"/>
    <w:tmpl w:val="2A648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523C74"/>
    <w:multiLevelType w:val="hybridMultilevel"/>
    <w:tmpl w:val="028AB7C2"/>
    <w:lvl w:ilvl="0" w:tplc="E17AAFB4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color w:val="0000FF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282631"/>
    <w:multiLevelType w:val="hybridMultilevel"/>
    <w:tmpl w:val="9962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0sDQ0N7IwMjc0MjNS0lEKTi0uzszPAykwrAUAEwO2MCwAAAA="/>
  </w:docVars>
  <w:rsids>
    <w:rsidRoot w:val="00E84EB8"/>
    <w:rsid w:val="00016895"/>
    <w:rsid w:val="0002024D"/>
    <w:rsid w:val="00061EA7"/>
    <w:rsid w:val="00062126"/>
    <w:rsid w:val="000648CC"/>
    <w:rsid w:val="00084EBF"/>
    <w:rsid w:val="0008667B"/>
    <w:rsid w:val="00090614"/>
    <w:rsid w:val="0012156C"/>
    <w:rsid w:val="001315ED"/>
    <w:rsid w:val="0013688F"/>
    <w:rsid w:val="00161FFD"/>
    <w:rsid w:val="00176533"/>
    <w:rsid w:val="00176908"/>
    <w:rsid w:val="0019013D"/>
    <w:rsid w:val="00193790"/>
    <w:rsid w:val="002049D6"/>
    <w:rsid w:val="00222AC2"/>
    <w:rsid w:val="00226D3E"/>
    <w:rsid w:val="002373AA"/>
    <w:rsid w:val="00270D82"/>
    <w:rsid w:val="002978A2"/>
    <w:rsid w:val="002A577C"/>
    <w:rsid w:val="002A6D68"/>
    <w:rsid w:val="002C6DC0"/>
    <w:rsid w:val="002D36E6"/>
    <w:rsid w:val="00342CAF"/>
    <w:rsid w:val="00387312"/>
    <w:rsid w:val="00392AB9"/>
    <w:rsid w:val="0039785A"/>
    <w:rsid w:val="003C1F2F"/>
    <w:rsid w:val="003C4470"/>
    <w:rsid w:val="003D47C8"/>
    <w:rsid w:val="0040102F"/>
    <w:rsid w:val="00467E85"/>
    <w:rsid w:val="004A3F83"/>
    <w:rsid w:val="00504E47"/>
    <w:rsid w:val="005151F4"/>
    <w:rsid w:val="005B5339"/>
    <w:rsid w:val="006C6DCB"/>
    <w:rsid w:val="007102D1"/>
    <w:rsid w:val="00742DAA"/>
    <w:rsid w:val="007566D8"/>
    <w:rsid w:val="007E70C3"/>
    <w:rsid w:val="00850FC1"/>
    <w:rsid w:val="00862B44"/>
    <w:rsid w:val="008912FD"/>
    <w:rsid w:val="008A787E"/>
    <w:rsid w:val="008C27F5"/>
    <w:rsid w:val="00924CD5"/>
    <w:rsid w:val="00925C9B"/>
    <w:rsid w:val="00991791"/>
    <w:rsid w:val="009A6EE8"/>
    <w:rsid w:val="009B4EFC"/>
    <w:rsid w:val="009F2DBD"/>
    <w:rsid w:val="009F7AD7"/>
    <w:rsid w:val="00A162B5"/>
    <w:rsid w:val="00A73070"/>
    <w:rsid w:val="00A93401"/>
    <w:rsid w:val="00AC123F"/>
    <w:rsid w:val="00AD0D6B"/>
    <w:rsid w:val="00AE76E4"/>
    <w:rsid w:val="00AE7B0F"/>
    <w:rsid w:val="00AF22B0"/>
    <w:rsid w:val="00AF300D"/>
    <w:rsid w:val="00B17E2B"/>
    <w:rsid w:val="00B204AA"/>
    <w:rsid w:val="00B34B2B"/>
    <w:rsid w:val="00B40F3F"/>
    <w:rsid w:val="00B574C9"/>
    <w:rsid w:val="00B626F6"/>
    <w:rsid w:val="00B84BEF"/>
    <w:rsid w:val="00BB5888"/>
    <w:rsid w:val="00BE0FFB"/>
    <w:rsid w:val="00BE121C"/>
    <w:rsid w:val="00C2398E"/>
    <w:rsid w:val="00C375A4"/>
    <w:rsid w:val="00C464B7"/>
    <w:rsid w:val="00C51575"/>
    <w:rsid w:val="00C60D69"/>
    <w:rsid w:val="00C722AF"/>
    <w:rsid w:val="00C81A09"/>
    <w:rsid w:val="00C86AB4"/>
    <w:rsid w:val="00D3238E"/>
    <w:rsid w:val="00D34DDB"/>
    <w:rsid w:val="00D66B19"/>
    <w:rsid w:val="00D7126B"/>
    <w:rsid w:val="00DB65C5"/>
    <w:rsid w:val="00DE6A70"/>
    <w:rsid w:val="00DF2284"/>
    <w:rsid w:val="00E16FD3"/>
    <w:rsid w:val="00E63863"/>
    <w:rsid w:val="00E751DA"/>
    <w:rsid w:val="00E84911"/>
    <w:rsid w:val="00E84EB8"/>
    <w:rsid w:val="00EA0A6D"/>
    <w:rsid w:val="00EB2B67"/>
    <w:rsid w:val="00EB3209"/>
    <w:rsid w:val="00EB59CF"/>
    <w:rsid w:val="00EC06D0"/>
    <w:rsid w:val="00EC7EAE"/>
    <w:rsid w:val="00EE1D0C"/>
    <w:rsid w:val="00EF19F3"/>
    <w:rsid w:val="00F6651C"/>
    <w:rsid w:val="00F7688E"/>
    <w:rsid w:val="00FC1B5A"/>
    <w:rsid w:val="00FC4408"/>
    <w:rsid w:val="00FD3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A7136F"/>
  <w15:chartTrackingRefBased/>
  <w15:docId w15:val="{E3D736D5-A5D4-4C15-AD0C-882C1E680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36E6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1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EA7"/>
  </w:style>
  <w:style w:type="paragraph" w:styleId="Footer">
    <w:name w:val="footer"/>
    <w:basedOn w:val="Normal"/>
    <w:link w:val="FooterChar"/>
    <w:uiPriority w:val="99"/>
    <w:unhideWhenUsed/>
    <w:rsid w:val="00061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EA7"/>
  </w:style>
  <w:style w:type="table" w:styleId="TableGrid">
    <w:name w:val="Table Grid"/>
    <w:basedOn w:val="TableNormal"/>
    <w:uiPriority w:val="59"/>
    <w:rsid w:val="00061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66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A80965-BF39-4B41-93B8-2DC290273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7</Pages>
  <Words>567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rah Qaseem</dc:creator>
  <cp:keywords/>
  <dc:description/>
  <cp:lastModifiedBy>Saad Ahmad</cp:lastModifiedBy>
  <cp:revision>37</cp:revision>
  <dcterms:created xsi:type="dcterms:W3CDTF">2018-02-20T06:04:00Z</dcterms:created>
  <dcterms:modified xsi:type="dcterms:W3CDTF">2023-02-23T17:50:00Z</dcterms:modified>
</cp:coreProperties>
</file>